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A60FD2" w14:textId="1C0732EC" w:rsidR="00E3735A" w:rsidRDefault="00EF7C81">
      <w:r>
        <w:rPr>
          <w:noProof/>
        </w:rPr>
        <w:drawing>
          <wp:inline distT="0" distB="0" distL="0" distR="0" wp14:anchorId="5B0EF586" wp14:editId="51C22CDC">
            <wp:extent cx="5731510" cy="2741295"/>
            <wp:effectExtent l="0" t="0" r="2540" b="1905"/>
            <wp:docPr id="7654858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EDEBD8" wp14:editId="40A69580">
            <wp:extent cx="5731510" cy="2667635"/>
            <wp:effectExtent l="0" t="0" r="2540" b="0"/>
            <wp:docPr id="20369469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7DB954" wp14:editId="6315D342">
            <wp:extent cx="5731510" cy="3589020"/>
            <wp:effectExtent l="0" t="0" r="2540" b="0"/>
            <wp:docPr id="18771021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3B88A8" wp14:editId="5B394F5D">
            <wp:extent cx="5731510" cy="2305050"/>
            <wp:effectExtent l="0" t="0" r="2540" b="0"/>
            <wp:docPr id="17113497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3735A" w:rsidSect="00F2434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1NjIxtzQwMLMwsjBR0lEKTi0uzszPAykwrAUApZ/uaiwAAAA="/>
  </w:docVars>
  <w:rsids>
    <w:rsidRoot w:val="00B9050B"/>
    <w:rsid w:val="000459C7"/>
    <w:rsid w:val="006D13C3"/>
    <w:rsid w:val="00B9050B"/>
    <w:rsid w:val="00E3735A"/>
    <w:rsid w:val="00EF7C81"/>
    <w:rsid w:val="00F2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6495AD-4734-4C02-8D56-AD355A923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eeth Sharma</dc:creator>
  <cp:keywords/>
  <dc:description/>
  <cp:lastModifiedBy>Praneeth Sharma</cp:lastModifiedBy>
  <cp:revision>2</cp:revision>
  <dcterms:created xsi:type="dcterms:W3CDTF">2025-01-05T06:34:00Z</dcterms:created>
  <dcterms:modified xsi:type="dcterms:W3CDTF">2025-01-05T06:35:00Z</dcterms:modified>
</cp:coreProperties>
</file>